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b/>
          <w:color w:val="003865"/>
          <w:sz w:val="40"/>
          <w:szCs w:val="40"/>
        </w:rPr>
        <w:id w:val="10729564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p w14:paraId="04CC4185" w14:textId="77777777" w:rsidR="00C87E0E" w:rsidRDefault="006575CB" w:rsidP="00AB65FF">
          <w:r>
            <w:rPr>
              <w:noProof/>
              <w:lang w:bidi="ar-SA"/>
            </w:rPr>
            <w:drawing>
              <wp:inline distT="0" distB="0" distL="0" distR="0" wp14:anchorId="5C08B1C6" wp14:editId="5498CF65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2DC94C7F" w14:textId="22C02E43" w:rsidR="00C406B9" w:rsidRDefault="00E00669" w:rsidP="00C406B9">
          <w:pPr>
            <w:pStyle w:val="Heading1"/>
          </w:pPr>
          <w:r>
            <w:t>Full Council</w:t>
          </w:r>
          <w:r w:rsidR="00C406B9">
            <w:t xml:space="preserve"> Meeting: Journal of Votes</w:t>
          </w:r>
        </w:p>
      </w:sdtContent>
    </w:sdt>
    <w:p w14:paraId="1C8D21C8" w14:textId="3011BDA0" w:rsidR="006D7F90" w:rsidRDefault="00220E36" w:rsidP="006D7F90">
      <w:pPr>
        <w:pStyle w:val="NoSpacing"/>
      </w:pPr>
      <w:r>
        <w:t xml:space="preserve">Date: Wednesday, </w:t>
      </w:r>
      <w:r w:rsidR="0047480F">
        <w:t>October</w:t>
      </w:r>
      <w:r w:rsidR="00307174">
        <w:t xml:space="preserve"> 1</w:t>
      </w:r>
      <w:r w:rsidR="0047480F">
        <w:t>2</w:t>
      </w:r>
      <w:r w:rsidR="00423B29" w:rsidRPr="00CC0148">
        <w:t>, 202</w:t>
      </w:r>
      <w:r w:rsidR="00423B29">
        <w:t>2</w:t>
      </w:r>
      <w:r w:rsidR="00D27D54">
        <w:br/>
      </w:r>
      <w:r w:rsidR="00D6546D">
        <w:t>2</w:t>
      </w:r>
      <w:r w:rsidR="006D7F90">
        <w:t xml:space="preserve">:00 </w:t>
      </w:r>
      <w:r w:rsidR="00D6546D">
        <w:t>p</w:t>
      </w:r>
      <w:r w:rsidR="006D7F90">
        <w:t xml:space="preserve">m - </w:t>
      </w:r>
      <w:r w:rsidR="00D6546D">
        <w:t>4</w:t>
      </w:r>
      <w:r w:rsidR="006D7F90">
        <w:t xml:space="preserve">:00 </w:t>
      </w:r>
      <w:r w:rsidR="00D6546D">
        <w:t>p</w:t>
      </w:r>
      <w:r w:rsidR="006D7F90">
        <w:t>m</w:t>
      </w:r>
    </w:p>
    <w:p w14:paraId="6D55ADE3" w14:textId="77777777" w:rsidR="006D7F90" w:rsidRDefault="006D7F90" w:rsidP="006D7F90">
      <w:pPr>
        <w:pStyle w:val="NoSpacing"/>
      </w:pPr>
      <w:r>
        <w:t>Location: 121 East 7th Place, St. Paul MN 55101</w:t>
      </w:r>
    </w:p>
    <w:p w14:paraId="393A446C" w14:textId="77777777" w:rsidR="00DD6DD9" w:rsidRDefault="00DD6DD9" w:rsidP="00DD6DD9">
      <w:pPr>
        <w:pStyle w:val="NoSpacing"/>
      </w:pPr>
      <w:r>
        <w:t>Meeting conducted via Teams</w:t>
      </w:r>
    </w:p>
    <w:p w14:paraId="1CBD6D98" w14:textId="7E141DD8" w:rsidR="00C406B9" w:rsidRDefault="00C406B9" w:rsidP="00C406B9">
      <w:pPr>
        <w:pStyle w:val="Heading2"/>
      </w:pPr>
      <w:r>
        <w:t>MOTION</w:t>
      </w:r>
      <w:r w:rsidRPr="00857228">
        <w:t xml:space="preserve"> </w:t>
      </w:r>
      <w:r w:rsidR="00DD6DD9">
        <w:t>0</w:t>
      </w:r>
      <w:r w:rsidR="00BE78BA">
        <w:t>16</w:t>
      </w:r>
      <w:r>
        <w:t>:</w:t>
      </w:r>
      <w:r w:rsidRPr="00857228">
        <w:t xml:space="preserve"> </w:t>
      </w:r>
      <w:r w:rsidR="00815FD1">
        <w:t>Approve Agenda</w:t>
      </w:r>
    </w:p>
    <w:p w14:paraId="5E25223F" w14:textId="571E6837" w:rsidR="00423B29" w:rsidRPr="00CC0148" w:rsidRDefault="00423B29" w:rsidP="00423B29">
      <w:r w:rsidRPr="00CC0148">
        <w:rPr>
          <w:rStyle w:val="Strong"/>
        </w:rPr>
        <w:t>Action:</w:t>
      </w:r>
      <w:r w:rsidRPr="00CC0148">
        <w:t xml:space="preserve"> </w:t>
      </w:r>
      <w:r w:rsidR="00BE78BA" w:rsidRPr="00CC0148">
        <w:t xml:space="preserve">Motion to </w:t>
      </w:r>
      <w:r w:rsidR="00BE78BA">
        <w:t>amend the meeting agenda, addition of 5 minutes under membership business, to move a member out of a committee, it was</w:t>
      </w:r>
      <w:r w:rsidR="00BE78BA" w:rsidRPr="00CC0148">
        <w:t xml:space="preserve"> by </w:t>
      </w:r>
      <w:r w:rsidR="00BE78BA">
        <w:t>Myrna Peterson</w:t>
      </w:r>
      <w:r w:rsidR="00BE78BA" w:rsidRPr="00CC0148">
        <w:t xml:space="preserve">, and seconded by </w:t>
      </w:r>
      <w:r w:rsidR="00BE78BA">
        <w:t>Dawn Bly</w:t>
      </w:r>
      <w:r w:rsidR="00BE78BA" w:rsidRPr="00CC0148">
        <w:t xml:space="preserve">, motion unanimously passed by roll call vote, with </w:t>
      </w:r>
      <w:r w:rsidR="00BE78BA">
        <w:t xml:space="preserve">10 </w:t>
      </w:r>
      <w:r w:rsidR="00BE78BA" w:rsidRPr="00CC0148">
        <w:t>in favor</w:t>
      </w:r>
      <w:r w:rsidR="00BE78BA">
        <w:t xml:space="preserve"> </w:t>
      </w:r>
      <w:r w:rsidR="00BE78BA" w:rsidRPr="00CC0148">
        <w:t xml:space="preserve">and </w:t>
      </w:r>
      <w:r w:rsidR="00BE78BA">
        <w:t>3</w:t>
      </w:r>
      <w:r w:rsidR="00BE78BA" w:rsidRPr="00CC0148">
        <w:t xml:space="preserve"> members absent</w:t>
      </w:r>
      <w:r w:rsidR="00BE78BA">
        <w:t xml:space="preserve"> (Trent Dilks, Dave Johnson and Nimo Ahmed).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EE0D56" w:rsidRPr="008771F6" w14:paraId="6CF161B9" w14:textId="77777777" w:rsidTr="002F26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20EF71B9" w14:textId="6E7429FB" w:rsidR="00EE0D56" w:rsidRPr="008771F6" w:rsidRDefault="00EE0D56" w:rsidP="008771F6">
            <w:bookmarkStart w:id="0" w:name="ColumnTitle_Motion_1"/>
            <w:bookmarkEnd w:id="0"/>
            <w:r w:rsidRPr="008771F6">
              <w:t>Name</w:t>
            </w:r>
          </w:p>
        </w:tc>
        <w:tc>
          <w:tcPr>
            <w:tcW w:w="5035" w:type="dxa"/>
          </w:tcPr>
          <w:p w14:paraId="1CEA8B5E" w14:textId="3AAA5100" w:rsidR="00EE0D56" w:rsidRPr="008771F6" w:rsidRDefault="00EE0D56" w:rsidP="008771F6">
            <w:r w:rsidRPr="008771F6">
              <w:t>Vote</w:t>
            </w:r>
          </w:p>
        </w:tc>
      </w:tr>
      <w:tr w:rsidR="00BE78BA" w14:paraId="24607A87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33EE87A" w14:textId="5D23BDC7" w:rsidR="00BE78BA" w:rsidRPr="008771F6" w:rsidRDefault="00BE78BA" w:rsidP="00BE78BA">
            <w:r>
              <w:t>Nikki Villavicencio</w:t>
            </w:r>
          </w:p>
        </w:tc>
        <w:tc>
          <w:tcPr>
            <w:tcW w:w="5035" w:type="dxa"/>
          </w:tcPr>
          <w:p w14:paraId="1F6943F3" w14:textId="59A97D5F" w:rsidR="00BE78BA" w:rsidRPr="008771F6" w:rsidRDefault="00BE78BA" w:rsidP="00BE78BA">
            <w:r w:rsidRPr="00D2399A">
              <w:t>Present</w:t>
            </w:r>
          </w:p>
        </w:tc>
      </w:tr>
      <w:tr w:rsidR="00BE78BA" w14:paraId="6ABE676A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4494ED5" w14:textId="43F60CD7" w:rsidR="00BE78BA" w:rsidRPr="008771F6" w:rsidRDefault="00BE78BA" w:rsidP="00BE78BA">
            <w:r>
              <w:t>Ted Stamp</w:t>
            </w:r>
          </w:p>
        </w:tc>
        <w:tc>
          <w:tcPr>
            <w:tcW w:w="5035" w:type="dxa"/>
          </w:tcPr>
          <w:p w14:paraId="2B62074A" w14:textId="2371FF75" w:rsidR="00BE78BA" w:rsidRPr="008771F6" w:rsidRDefault="00BE78BA" w:rsidP="00BE78BA">
            <w:r>
              <w:t>Present</w:t>
            </w:r>
          </w:p>
        </w:tc>
      </w:tr>
      <w:tr w:rsidR="00BE78BA" w14:paraId="64404743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5923CEE" w14:textId="331E190D" w:rsidR="00BE78BA" w:rsidRPr="008771F6" w:rsidRDefault="00BE78BA" w:rsidP="00BE78BA">
            <w:r>
              <w:t>Tammy Berberi</w:t>
            </w:r>
          </w:p>
        </w:tc>
        <w:tc>
          <w:tcPr>
            <w:tcW w:w="5035" w:type="dxa"/>
          </w:tcPr>
          <w:p w14:paraId="76382DC1" w14:textId="23430A19" w:rsidR="00BE78BA" w:rsidRPr="008771F6" w:rsidRDefault="00BE78BA" w:rsidP="00BE78BA">
            <w:r>
              <w:t xml:space="preserve">Present </w:t>
            </w:r>
          </w:p>
        </w:tc>
      </w:tr>
      <w:tr w:rsidR="00BE78BA" w14:paraId="335F6D59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10FAC2D0" w14:textId="0A33E844" w:rsidR="00BE78BA" w:rsidRPr="008771F6" w:rsidRDefault="00BE78BA" w:rsidP="00BE78BA">
            <w:r w:rsidRPr="00CC0148">
              <w:t>Quinn Nystrom</w:t>
            </w:r>
          </w:p>
        </w:tc>
        <w:tc>
          <w:tcPr>
            <w:tcW w:w="5035" w:type="dxa"/>
          </w:tcPr>
          <w:p w14:paraId="7F10677F" w14:textId="43712777" w:rsidR="00BE78BA" w:rsidRPr="008771F6" w:rsidRDefault="00BE78BA" w:rsidP="00BE78BA">
            <w:r>
              <w:t>Present</w:t>
            </w:r>
          </w:p>
        </w:tc>
      </w:tr>
      <w:tr w:rsidR="00BE78BA" w14:paraId="7448CE1E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EF2ACB2" w14:textId="16EEF773" w:rsidR="00BE78BA" w:rsidRPr="008771F6" w:rsidRDefault="00BE78BA" w:rsidP="00BE78BA">
            <w:r w:rsidRPr="00CC0148">
              <w:t>Judy Moe</w:t>
            </w:r>
          </w:p>
        </w:tc>
        <w:tc>
          <w:tcPr>
            <w:tcW w:w="5035" w:type="dxa"/>
          </w:tcPr>
          <w:p w14:paraId="6ED81FCC" w14:textId="20D809D8" w:rsidR="00BE78BA" w:rsidRPr="008771F6" w:rsidRDefault="00BE78BA" w:rsidP="00BE78BA">
            <w:r>
              <w:t>Present</w:t>
            </w:r>
          </w:p>
        </w:tc>
      </w:tr>
      <w:tr w:rsidR="00BE78BA" w14:paraId="44DB1C75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8183C3A" w14:textId="2BA4E4B7" w:rsidR="00BE78BA" w:rsidRPr="008771F6" w:rsidRDefault="00BE78BA" w:rsidP="00BE78BA">
            <w:r>
              <w:t>Andy Christensen</w:t>
            </w:r>
          </w:p>
        </w:tc>
        <w:tc>
          <w:tcPr>
            <w:tcW w:w="5035" w:type="dxa"/>
          </w:tcPr>
          <w:p w14:paraId="44CB4321" w14:textId="0DD005A6" w:rsidR="00BE78BA" w:rsidRPr="008771F6" w:rsidRDefault="00BE78BA" w:rsidP="00BE78BA">
            <w:r>
              <w:t>Present</w:t>
            </w:r>
          </w:p>
        </w:tc>
      </w:tr>
      <w:tr w:rsidR="00BE78BA" w14:paraId="7D8400A9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48550EF" w14:textId="331B1928" w:rsidR="00BE78BA" w:rsidRPr="008771F6" w:rsidRDefault="00BE78BA" w:rsidP="00BE78BA">
            <w:r>
              <w:t>Myrna Peterson</w:t>
            </w:r>
          </w:p>
        </w:tc>
        <w:tc>
          <w:tcPr>
            <w:tcW w:w="5035" w:type="dxa"/>
          </w:tcPr>
          <w:p w14:paraId="297EB8CB" w14:textId="03F9071F" w:rsidR="00BE78BA" w:rsidRPr="008771F6" w:rsidRDefault="00BE78BA" w:rsidP="00BE78BA">
            <w:r>
              <w:t xml:space="preserve">Present </w:t>
            </w:r>
          </w:p>
        </w:tc>
      </w:tr>
      <w:tr w:rsidR="00BE78BA" w14:paraId="7B2DE2BD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7B284D79" w14:textId="373014A3" w:rsidR="00BE78BA" w:rsidRPr="008771F6" w:rsidRDefault="00BE78BA" w:rsidP="00BE78BA">
            <w:r>
              <w:t>Hope Johnson</w:t>
            </w:r>
          </w:p>
        </w:tc>
        <w:tc>
          <w:tcPr>
            <w:tcW w:w="5035" w:type="dxa"/>
          </w:tcPr>
          <w:p w14:paraId="54311CE2" w14:textId="3D8F51EA" w:rsidR="00BE78BA" w:rsidRPr="008771F6" w:rsidRDefault="00BE78BA" w:rsidP="00BE78BA">
            <w:r>
              <w:t>Present</w:t>
            </w:r>
          </w:p>
        </w:tc>
      </w:tr>
      <w:tr w:rsidR="00BE78BA" w14:paraId="0F0AB3CF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A60684B" w14:textId="2C4BAA01" w:rsidR="00BE78BA" w:rsidRPr="008771F6" w:rsidRDefault="00BE78BA" w:rsidP="00BE78BA">
            <w:r w:rsidRPr="00CC0148">
              <w:t>Dave Johnson</w:t>
            </w:r>
          </w:p>
        </w:tc>
        <w:tc>
          <w:tcPr>
            <w:tcW w:w="5035" w:type="dxa"/>
          </w:tcPr>
          <w:p w14:paraId="4F8DD3FF" w14:textId="5553A699" w:rsidR="00BE78BA" w:rsidRPr="008771F6" w:rsidRDefault="00BE78BA" w:rsidP="00BE78BA">
            <w:r>
              <w:t xml:space="preserve">Present (Joined at 2:48pm) </w:t>
            </w:r>
          </w:p>
        </w:tc>
      </w:tr>
      <w:tr w:rsidR="00BE78BA" w14:paraId="0C4FD9F4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BC2B464" w14:textId="62AD8D36" w:rsidR="00BE78BA" w:rsidRPr="00021A3F" w:rsidRDefault="00BE78BA" w:rsidP="00BE78BA">
            <w:pPr>
              <w:rPr>
                <w:b/>
                <w:bCs/>
              </w:rPr>
            </w:pPr>
            <w:r w:rsidRPr="00CC0148">
              <w:t>Trent Dilks</w:t>
            </w:r>
            <w:r>
              <w:t xml:space="preserve"> </w:t>
            </w:r>
          </w:p>
        </w:tc>
        <w:tc>
          <w:tcPr>
            <w:tcW w:w="5035" w:type="dxa"/>
          </w:tcPr>
          <w:p w14:paraId="378F3778" w14:textId="60772727" w:rsidR="00BE78BA" w:rsidRPr="008771F6" w:rsidRDefault="00BE78BA" w:rsidP="00BE78BA">
            <w:r>
              <w:t>Absent</w:t>
            </w:r>
          </w:p>
        </w:tc>
      </w:tr>
      <w:tr w:rsidR="00BE78BA" w14:paraId="6939902B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9722B7D" w14:textId="054BEB06" w:rsidR="00BE78BA" w:rsidRDefault="00BE78BA" w:rsidP="00BE78BA">
            <w:r>
              <w:lastRenderedPageBreak/>
              <w:t>Jen Foley</w:t>
            </w:r>
          </w:p>
        </w:tc>
        <w:tc>
          <w:tcPr>
            <w:tcW w:w="5035" w:type="dxa"/>
          </w:tcPr>
          <w:p w14:paraId="7BFB0D48" w14:textId="7DE156F5" w:rsidR="00BE78BA" w:rsidRDefault="00BE78BA" w:rsidP="00BE78BA">
            <w:r>
              <w:t>Present</w:t>
            </w:r>
          </w:p>
        </w:tc>
      </w:tr>
      <w:tr w:rsidR="00BE78BA" w14:paraId="7317B78E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064B3A0" w14:textId="3AE3B68D" w:rsidR="00BE78BA" w:rsidRDefault="00BE78BA" w:rsidP="00BE78BA">
            <w:r>
              <w:t>Dawn Bly</w:t>
            </w:r>
          </w:p>
        </w:tc>
        <w:tc>
          <w:tcPr>
            <w:tcW w:w="5035" w:type="dxa"/>
          </w:tcPr>
          <w:p w14:paraId="424BDADA" w14:textId="25CE6C9E" w:rsidR="00BE78BA" w:rsidRPr="008771F6" w:rsidRDefault="00BE78BA" w:rsidP="00BE78BA">
            <w:r>
              <w:t>Present</w:t>
            </w:r>
          </w:p>
        </w:tc>
      </w:tr>
      <w:tr w:rsidR="00BE78BA" w14:paraId="074D5D8A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6F4FD09" w14:textId="0700E8B7" w:rsidR="00BE78BA" w:rsidRPr="00CC0148" w:rsidRDefault="00BE78BA" w:rsidP="00BE78BA">
            <w:r>
              <w:t>Nimo Ahmed</w:t>
            </w:r>
          </w:p>
        </w:tc>
        <w:tc>
          <w:tcPr>
            <w:tcW w:w="5035" w:type="dxa"/>
          </w:tcPr>
          <w:p w14:paraId="5F9C3941" w14:textId="2ECA85C8" w:rsidR="00BE78BA" w:rsidRDefault="00BE78BA" w:rsidP="00BE78BA">
            <w:r>
              <w:t xml:space="preserve">Present (joined at 3:48pm) </w:t>
            </w:r>
          </w:p>
        </w:tc>
      </w:tr>
      <w:tr w:rsidR="00BE78BA" w14:paraId="06A315FE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1B30390A" w14:textId="1099BCDB" w:rsidR="00BE78BA" w:rsidRDefault="00BE78BA" w:rsidP="00BE78BA">
            <w:r w:rsidRPr="00CC0148">
              <w:t>Trent Dilks</w:t>
            </w:r>
            <w:r>
              <w:t xml:space="preserve"> </w:t>
            </w:r>
          </w:p>
        </w:tc>
        <w:tc>
          <w:tcPr>
            <w:tcW w:w="5035" w:type="dxa"/>
          </w:tcPr>
          <w:p w14:paraId="2408F4C6" w14:textId="74EEC5A4" w:rsidR="00BE78BA" w:rsidRDefault="00BE78BA" w:rsidP="00BE78BA">
            <w:r>
              <w:t>Absent</w:t>
            </w:r>
          </w:p>
        </w:tc>
      </w:tr>
    </w:tbl>
    <w:p w14:paraId="2AFA367A" w14:textId="2F95BE51" w:rsidR="00BC3C7C" w:rsidRDefault="00EE0D56" w:rsidP="00AB65FF">
      <w:pPr>
        <w:rPr>
          <w:rStyle w:val="Strong"/>
        </w:rPr>
      </w:pPr>
      <w:r w:rsidRPr="00EE0D56">
        <w:rPr>
          <w:rStyle w:val="Strong"/>
        </w:rPr>
        <w:t xml:space="preserve">Total: </w:t>
      </w:r>
      <w:r w:rsidR="005F0DA1" w:rsidRPr="00EE0D56">
        <w:rPr>
          <w:rStyle w:val="Strong"/>
        </w:rPr>
        <w:t xml:space="preserve">Affirm </w:t>
      </w:r>
      <w:r w:rsidR="005F0DA1">
        <w:rPr>
          <w:rStyle w:val="Strong"/>
        </w:rPr>
        <w:t>–</w:t>
      </w:r>
      <w:r w:rsidR="005F0DA1" w:rsidRPr="00EE0D56">
        <w:rPr>
          <w:rStyle w:val="Strong"/>
        </w:rPr>
        <w:t xml:space="preserve"> </w:t>
      </w:r>
      <w:r w:rsidR="00423B29">
        <w:rPr>
          <w:rStyle w:val="Strong"/>
        </w:rPr>
        <w:t>12</w:t>
      </w:r>
      <w:r w:rsidR="005F0DA1">
        <w:rPr>
          <w:rStyle w:val="Strong"/>
        </w:rPr>
        <w:t xml:space="preserve">, </w:t>
      </w:r>
      <w:r w:rsidR="00423B29">
        <w:rPr>
          <w:rStyle w:val="Strong"/>
        </w:rPr>
        <w:t>3</w:t>
      </w:r>
      <w:r w:rsidR="005F0DA1">
        <w:rPr>
          <w:rStyle w:val="Strong"/>
        </w:rPr>
        <w:t xml:space="preserve"> Absent</w:t>
      </w:r>
    </w:p>
    <w:p w14:paraId="72961055" w14:textId="6F033C0F" w:rsidR="00021A3F" w:rsidRDefault="00021A3F" w:rsidP="00021A3F">
      <w:pPr>
        <w:pStyle w:val="Heading2"/>
      </w:pPr>
      <w:r>
        <w:t>MOTION</w:t>
      </w:r>
      <w:r w:rsidRPr="00857228">
        <w:t xml:space="preserve"> </w:t>
      </w:r>
      <w:r>
        <w:t>0</w:t>
      </w:r>
      <w:r w:rsidR="00BE78BA">
        <w:t>17</w:t>
      </w:r>
      <w:r>
        <w:t>:</w:t>
      </w:r>
      <w:r w:rsidRPr="00857228">
        <w:t xml:space="preserve"> </w:t>
      </w:r>
      <w:r>
        <w:t>Approve Minutes</w:t>
      </w:r>
    </w:p>
    <w:p w14:paraId="66053002" w14:textId="30A8E411" w:rsidR="00423B29" w:rsidRDefault="00423B29" w:rsidP="00423B29">
      <w:r w:rsidRPr="00CC0148">
        <w:rPr>
          <w:rStyle w:val="Strong"/>
        </w:rPr>
        <w:t>Action:</w:t>
      </w:r>
      <w:r w:rsidRPr="00CC0148">
        <w:t xml:space="preserve"> </w:t>
      </w:r>
      <w:r w:rsidR="00BE78BA" w:rsidRPr="00CC0148">
        <w:t xml:space="preserve">Motion to approve </w:t>
      </w:r>
      <w:r w:rsidR="00BE78BA">
        <w:t>meeting minutes was</w:t>
      </w:r>
      <w:r w:rsidR="00BE78BA" w:rsidRPr="00CC0148">
        <w:t xml:space="preserve"> by </w:t>
      </w:r>
      <w:r w:rsidR="00BE78BA">
        <w:t>Hope Johnson</w:t>
      </w:r>
      <w:r w:rsidR="00BE78BA" w:rsidRPr="00CC0148">
        <w:t xml:space="preserve">, and seconded by </w:t>
      </w:r>
      <w:r w:rsidR="00BE78BA">
        <w:t>Jen Foley</w:t>
      </w:r>
      <w:r w:rsidR="00BE78BA" w:rsidRPr="00CC0148">
        <w:t xml:space="preserve">, motion unanimously passed by roll call vote, with </w:t>
      </w:r>
      <w:r w:rsidR="00BE78BA">
        <w:t xml:space="preserve">10 </w:t>
      </w:r>
      <w:r w:rsidR="00BE78BA" w:rsidRPr="00CC0148">
        <w:t>in favor</w:t>
      </w:r>
      <w:r w:rsidR="00BE78BA">
        <w:t xml:space="preserve"> and 3</w:t>
      </w:r>
      <w:r w:rsidR="00BE78BA" w:rsidRPr="00CC0148">
        <w:t xml:space="preserve"> members absent</w:t>
      </w:r>
      <w:r w:rsidR="00BE78BA">
        <w:t xml:space="preserve"> (Trent Dilks, Dave Johnson and Nimo Ahmed).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021A3F" w:rsidRPr="008771F6" w14:paraId="04073BD8" w14:textId="77777777" w:rsidTr="00FB0C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768A76D7" w14:textId="77777777" w:rsidR="00021A3F" w:rsidRPr="008771F6" w:rsidRDefault="00021A3F" w:rsidP="00FB0C14">
            <w:r w:rsidRPr="008771F6">
              <w:t>Name</w:t>
            </w:r>
          </w:p>
        </w:tc>
        <w:tc>
          <w:tcPr>
            <w:tcW w:w="5035" w:type="dxa"/>
          </w:tcPr>
          <w:p w14:paraId="38FE04B4" w14:textId="77777777" w:rsidR="00021A3F" w:rsidRPr="008771F6" w:rsidRDefault="00021A3F" w:rsidP="00FB0C14">
            <w:r w:rsidRPr="008771F6">
              <w:t>Vote</w:t>
            </w:r>
          </w:p>
        </w:tc>
      </w:tr>
      <w:tr w:rsidR="00BE78BA" w14:paraId="1E4918EF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48F87C4" w14:textId="7456BE44" w:rsidR="00BE78BA" w:rsidRPr="008771F6" w:rsidRDefault="00BE78BA" w:rsidP="00BE78BA">
            <w:r>
              <w:t>Nikki Villavicencio</w:t>
            </w:r>
          </w:p>
        </w:tc>
        <w:tc>
          <w:tcPr>
            <w:tcW w:w="5035" w:type="dxa"/>
          </w:tcPr>
          <w:p w14:paraId="315829D2" w14:textId="0759BCD3" w:rsidR="00BE78BA" w:rsidRPr="008771F6" w:rsidRDefault="00BE78BA" w:rsidP="00BE78BA">
            <w:r w:rsidRPr="00D2399A">
              <w:t>Present</w:t>
            </w:r>
          </w:p>
        </w:tc>
      </w:tr>
      <w:tr w:rsidR="00BE78BA" w14:paraId="6BBDD5AD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754E52C7" w14:textId="5A52AA3C" w:rsidR="00BE78BA" w:rsidRPr="008771F6" w:rsidRDefault="00BE78BA" w:rsidP="00BE78BA">
            <w:r>
              <w:t>Ted Stamp</w:t>
            </w:r>
          </w:p>
        </w:tc>
        <w:tc>
          <w:tcPr>
            <w:tcW w:w="5035" w:type="dxa"/>
          </w:tcPr>
          <w:p w14:paraId="58CA80D8" w14:textId="77BE3B84" w:rsidR="00BE78BA" w:rsidRPr="008771F6" w:rsidRDefault="00BE78BA" w:rsidP="00BE78BA">
            <w:r>
              <w:t>Present</w:t>
            </w:r>
          </w:p>
        </w:tc>
      </w:tr>
      <w:tr w:rsidR="00BE78BA" w14:paraId="52DD1C71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CBB4DAC" w14:textId="4AB717F8" w:rsidR="00BE78BA" w:rsidRPr="008771F6" w:rsidRDefault="00BE78BA" w:rsidP="00BE78BA">
            <w:r>
              <w:t>Tammy Berberi</w:t>
            </w:r>
          </w:p>
        </w:tc>
        <w:tc>
          <w:tcPr>
            <w:tcW w:w="5035" w:type="dxa"/>
          </w:tcPr>
          <w:p w14:paraId="689FBB30" w14:textId="69E84D35" w:rsidR="00BE78BA" w:rsidRPr="008771F6" w:rsidRDefault="00BE78BA" w:rsidP="00BE78BA">
            <w:r>
              <w:t xml:space="preserve">Present </w:t>
            </w:r>
          </w:p>
        </w:tc>
      </w:tr>
      <w:tr w:rsidR="00BE78BA" w14:paraId="14797374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07990C7F" w14:textId="24DAC8ED" w:rsidR="00BE78BA" w:rsidRPr="008771F6" w:rsidRDefault="00BE78BA" w:rsidP="00BE78BA">
            <w:r w:rsidRPr="00CC0148">
              <w:t>Quinn Nystrom</w:t>
            </w:r>
          </w:p>
        </w:tc>
        <w:tc>
          <w:tcPr>
            <w:tcW w:w="5035" w:type="dxa"/>
          </w:tcPr>
          <w:p w14:paraId="158117C4" w14:textId="5225D1BA" w:rsidR="00BE78BA" w:rsidRPr="008771F6" w:rsidRDefault="00BE78BA" w:rsidP="00BE78BA">
            <w:r>
              <w:t>Present</w:t>
            </w:r>
          </w:p>
        </w:tc>
      </w:tr>
      <w:tr w:rsidR="00BE78BA" w14:paraId="269A6F9D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24ED3EE" w14:textId="60A6416F" w:rsidR="00BE78BA" w:rsidRPr="008771F6" w:rsidRDefault="00BE78BA" w:rsidP="00BE78BA">
            <w:r w:rsidRPr="00CC0148">
              <w:t>Judy Moe</w:t>
            </w:r>
          </w:p>
        </w:tc>
        <w:tc>
          <w:tcPr>
            <w:tcW w:w="5035" w:type="dxa"/>
          </w:tcPr>
          <w:p w14:paraId="7524FA12" w14:textId="75246D03" w:rsidR="00BE78BA" w:rsidRPr="008771F6" w:rsidRDefault="00BE78BA" w:rsidP="00BE78BA">
            <w:r>
              <w:t>Present</w:t>
            </w:r>
          </w:p>
        </w:tc>
      </w:tr>
      <w:tr w:rsidR="00BE78BA" w14:paraId="6BB65405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0DB8A33E" w14:textId="1E957134" w:rsidR="00BE78BA" w:rsidRPr="008771F6" w:rsidRDefault="00BE78BA" w:rsidP="00BE78BA">
            <w:r>
              <w:t>Andy Christensen</w:t>
            </w:r>
          </w:p>
        </w:tc>
        <w:tc>
          <w:tcPr>
            <w:tcW w:w="5035" w:type="dxa"/>
          </w:tcPr>
          <w:p w14:paraId="7F5B46C1" w14:textId="24E3713A" w:rsidR="00BE78BA" w:rsidRPr="008771F6" w:rsidRDefault="00BE78BA" w:rsidP="00BE78BA">
            <w:r>
              <w:t>Present</w:t>
            </w:r>
          </w:p>
        </w:tc>
      </w:tr>
      <w:tr w:rsidR="00BE78BA" w14:paraId="7D4E3FE8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4CC23209" w14:textId="4F07B64C" w:rsidR="00BE78BA" w:rsidRPr="008771F6" w:rsidRDefault="00BE78BA" w:rsidP="00BE78BA">
            <w:r>
              <w:t>Myrna Peterson</w:t>
            </w:r>
          </w:p>
        </w:tc>
        <w:tc>
          <w:tcPr>
            <w:tcW w:w="5035" w:type="dxa"/>
          </w:tcPr>
          <w:p w14:paraId="5106649A" w14:textId="1623A868" w:rsidR="00BE78BA" w:rsidRPr="008771F6" w:rsidRDefault="00BE78BA" w:rsidP="00BE78BA">
            <w:r>
              <w:t xml:space="preserve">Present </w:t>
            </w:r>
          </w:p>
        </w:tc>
      </w:tr>
      <w:tr w:rsidR="00BE78BA" w14:paraId="3E539754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DF6B0ED" w14:textId="362E4C26" w:rsidR="00BE78BA" w:rsidRPr="008771F6" w:rsidRDefault="00BE78BA" w:rsidP="00BE78BA">
            <w:r>
              <w:t>Hope Johnson</w:t>
            </w:r>
          </w:p>
        </w:tc>
        <w:tc>
          <w:tcPr>
            <w:tcW w:w="5035" w:type="dxa"/>
          </w:tcPr>
          <w:p w14:paraId="3BEE4180" w14:textId="19EEE52C" w:rsidR="00BE78BA" w:rsidRPr="008771F6" w:rsidRDefault="00BE78BA" w:rsidP="00BE78BA">
            <w:r>
              <w:t>Present</w:t>
            </w:r>
          </w:p>
        </w:tc>
      </w:tr>
      <w:tr w:rsidR="00BE78BA" w14:paraId="58F1D861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7E14477" w14:textId="68B120D3" w:rsidR="00BE78BA" w:rsidRPr="008771F6" w:rsidRDefault="00BE78BA" w:rsidP="00BE78BA">
            <w:r w:rsidRPr="00CC0148">
              <w:t>Dave Johnson</w:t>
            </w:r>
          </w:p>
        </w:tc>
        <w:tc>
          <w:tcPr>
            <w:tcW w:w="5035" w:type="dxa"/>
          </w:tcPr>
          <w:p w14:paraId="080C3FA2" w14:textId="6FB1BE70" w:rsidR="00BE78BA" w:rsidRPr="008771F6" w:rsidRDefault="00BE78BA" w:rsidP="00BE78BA">
            <w:r>
              <w:t xml:space="preserve">Present (Joined at 2:48pm) </w:t>
            </w:r>
          </w:p>
        </w:tc>
      </w:tr>
      <w:tr w:rsidR="00BE78BA" w14:paraId="0A5F80DD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106F9B9" w14:textId="0C45EC72" w:rsidR="00BE78BA" w:rsidRPr="008771F6" w:rsidRDefault="00BE78BA" w:rsidP="00BE78BA">
            <w:r w:rsidRPr="00CC0148">
              <w:lastRenderedPageBreak/>
              <w:t>Trent Dilks</w:t>
            </w:r>
            <w:r>
              <w:t xml:space="preserve"> </w:t>
            </w:r>
          </w:p>
        </w:tc>
        <w:tc>
          <w:tcPr>
            <w:tcW w:w="5035" w:type="dxa"/>
          </w:tcPr>
          <w:p w14:paraId="13A70B0C" w14:textId="34D62764" w:rsidR="00BE78BA" w:rsidRPr="008771F6" w:rsidRDefault="00BE78BA" w:rsidP="00BE78BA">
            <w:r>
              <w:t>Absent</w:t>
            </w:r>
          </w:p>
        </w:tc>
      </w:tr>
      <w:tr w:rsidR="00BE78BA" w14:paraId="10905B42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CDF45ED" w14:textId="45E96009" w:rsidR="00BE78BA" w:rsidRPr="008771F6" w:rsidRDefault="00BE78BA" w:rsidP="00BE78BA">
            <w:r>
              <w:t>Jen Foley</w:t>
            </w:r>
          </w:p>
        </w:tc>
        <w:tc>
          <w:tcPr>
            <w:tcW w:w="5035" w:type="dxa"/>
          </w:tcPr>
          <w:p w14:paraId="6C8A4BF1" w14:textId="599A79D8" w:rsidR="00BE78BA" w:rsidRPr="008771F6" w:rsidRDefault="00BE78BA" w:rsidP="00BE78BA">
            <w:r>
              <w:t>Present</w:t>
            </w:r>
          </w:p>
        </w:tc>
      </w:tr>
      <w:tr w:rsidR="00BE78BA" w14:paraId="1CD8F935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0D09AC73" w14:textId="600923A0" w:rsidR="00BE78BA" w:rsidRPr="00021A3F" w:rsidRDefault="00BE78BA" w:rsidP="00BE78BA">
            <w:pPr>
              <w:rPr>
                <w:b/>
                <w:bCs/>
              </w:rPr>
            </w:pPr>
            <w:r>
              <w:t>Dawn Bly</w:t>
            </w:r>
          </w:p>
        </w:tc>
        <w:tc>
          <w:tcPr>
            <w:tcW w:w="5035" w:type="dxa"/>
          </w:tcPr>
          <w:p w14:paraId="47297777" w14:textId="3385E4C8" w:rsidR="00BE78BA" w:rsidRPr="008771F6" w:rsidRDefault="00BE78BA" w:rsidP="00BE78BA">
            <w:r>
              <w:t>Present</w:t>
            </w:r>
          </w:p>
        </w:tc>
      </w:tr>
      <w:tr w:rsidR="00BE78BA" w14:paraId="3C5526E9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4ADD2C16" w14:textId="3B8B07A0" w:rsidR="00BE78BA" w:rsidRDefault="00BE78BA" w:rsidP="00BE78BA">
            <w:r>
              <w:t>Nimo Ahmed</w:t>
            </w:r>
          </w:p>
        </w:tc>
        <w:tc>
          <w:tcPr>
            <w:tcW w:w="5035" w:type="dxa"/>
          </w:tcPr>
          <w:p w14:paraId="21F12CEC" w14:textId="08D9A234" w:rsidR="00BE78BA" w:rsidRPr="008771F6" w:rsidRDefault="00BE78BA" w:rsidP="00BE78BA">
            <w:r>
              <w:t xml:space="preserve">Present (joined at 3:48pm) </w:t>
            </w:r>
          </w:p>
        </w:tc>
      </w:tr>
      <w:tr w:rsidR="00BE78BA" w14:paraId="4CEA2334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9C295EF" w14:textId="45405D9F" w:rsidR="00BE78BA" w:rsidRDefault="00BE78BA" w:rsidP="00BE78BA">
            <w:r w:rsidRPr="00CC0148">
              <w:t>Trent Dilks</w:t>
            </w:r>
            <w:r>
              <w:t xml:space="preserve"> </w:t>
            </w:r>
          </w:p>
        </w:tc>
        <w:tc>
          <w:tcPr>
            <w:tcW w:w="5035" w:type="dxa"/>
          </w:tcPr>
          <w:p w14:paraId="28FEAAC5" w14:textId="51546F55" w:rsidR="00BE78BA" w:rsidRDefault="00BE78BA" w:rsidP="00BE78BA">
            <w:r>
              <w:t>Absent</w:t>
            </w:r>
          </w:p>
        </w:tc>
      </w:tr>
    </w:tbl>
    <w:p w14:paraId="5EFE9D75" w14:textId="5EF160F3" w:rsidR="00021A3F" w:rsidRDefault="00021A3F" w:rsidP="00021A3F">
      <w:pPr>
        <w:rPr>
          <w:rStyle w:val="Strong"/>
        </w:rPr>
      </w:pPr>
      <w:r w:rsidRPr="00EE0D56">
        <w:rPr>
          <w:rStyle w:val="Strong"/>
        </w:rPr>
        <w:t xml:space="preserve">Total: Affirm </w:t>
      </w:r>
      <w:r>
        <w:rPr>
          <w:rStyle w:val="Strong"/>
        </w:rPr>
        <w:t>–</w:t>
      </w:r>
      <w:r w:rsidRPr="00EE0D56">
        <w:rPr>
          <w:rStyle w:val="Strong"/>
        </w:rPr>
        <w:t xml:space="preserve"> </w:t>
      </w:r>
      <w:r w:rsidR="00423B29">
        <w:rPr>
          <w:rStyle w:val="Strong"/>
        </w:rPr>
        <w:t>12</w:t>
      </w:r>
      <w:r>
        <w:rPr>
          <w:rStyle w:val="Strong"/>
        </w:rPr>
        <w:t xml:space="preserve">, </w:t>
      </w:r>
      <w:r w:rsidR="00423B29">
        <w:rPr>
          <w:rStyle w:val="Strong"/>
        </w:rPr>
        <w:t>3</w:t>
      </w:r>
      <w:r>
        <w:rPr>
          <w:rStyle w:val="Strong"/>
        </w:rPr>
        <w:t xml:space="preserve"> Absent</w:t>
      </w:r>
    </w:p>
    <w:p w14:paraId="19518036" w14:textId="6A5136BC" w:rsidR="00423B29" w:rsidRDefault="00021A3F" w:rsidP="00423B29">
      <w:pPr>
        <w:pStyle w:val="Heading2"/>
      </w:pPr>
      <w:r>
        <w:t>MOTION</w:t>
      </w:r>
      <w:r w:rsidRPr="00857228">
        <w:t xml:space="preserve"> </w:t>
      </w:r>
      <w:r>
        <w:t>0</w:t>
      </w:r>
      <w:r w:rsidR="00BE78BA">
        <w:t>18</w:t>
      </w:r>
      <w:r>
        <w:t>:</w:t>
      </w:r>
      <w:r w:rsidRPr="00857228">
        <w:t xml:space="preserve"> </w:t>
      </w:r>
      <w:r w:rsidR="00423B29">
        <w:t xml:space="preserve">Council Business – </w:t>
      </w:r>
      <w:r w:rsidR="00BE78BA">
        <w:t>Attendance issues</w:t>
      </w:r>
    </w:p>
    <w:p w14:paraId="5EC4A65D" w14:textId="1F3A441D" w:rsidR="00423B29" w:rsidRDefault="00423B29" w:rsidP="00423B29">
      <w:r w:rsidRPr="00946213">
        <w:rPr>
          <w:rStyle w:val="Strong"/>
        </w:rPr>
        <w:t>Action:</w:t>
      </w:r>
      <w:r>
        <w:t xml:space="preserve"> </w:t>
      </w:r>
      <w:r w:rsidR="00BE78BA">
        <w:t xml:space="preserve">Dawn Bly made a motion </w:t>
      </w:r>
      <w:r w:rsidR="00BE78BA" w:rsidRPr="00A72284">
        <w:t>to reaffirm our attendance policy per statute 15.059.</w:t>
      </w:r>
      <w:r w:rsidR="00BE78BA">
        <w:t xml:space="preserve">4, it was seconded by Andy Christensen. The </w:t>
      </w:r>
      <w:r w:rsidR="00BE78BA" w:rsidRPr="00CC0148">
        <w:t xml:space="preserve">motion unanimously passed by roll call vote, with </w:t>
      </w:r>
      <w:r w:rsidR="00BE78BA">
        <w:t>11</w:t>
      </w:r>
      <w:r w:rsidR="00BE78BA" w:rsidRPr="00CC0148">
        <w:t xml:space="preserve"> in favor</w:t>
      </w:r>
      <w:r w:rsidR="00BE78BA">
        <w:t xml:space="preserve"> </w:t>
      </w:r>
      <w:r w:rsidR="00BE78BA" w:rsidRPr="00CC0148">
        <w:t xml:space="preserve">and </w:t>
      </w:r>
      <w:r w:rsidR="00BE78BA">
        <w:t>2</w:t>
      </w:r>
      <w:r w:rsidR="00BE78BA" w:rsidRPr="00CC0148">
        <w:t xml:space="preserve"> members absent</w:t>
      </w:r>
      <w:r w:rsidR="00BE78BA">
        <w:t xml:space="preserve"> (Dilks and Ahmed).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BE78BA" w:rsidRPr="008771F6" w14:paraId="25441FEE" w14:textId="77777777" w:rsidTr="004234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43D642CE" w14:textId="77777777" w:rsidR="00BE78BA" w:rsidRPr="008771F6" w:rsidRDefault="00BE78BA" w:rsidP="0042344D">
            <w:r w:rsidRPr="008771F6">
              <w:t>Name</w:t>
            </w:r>
          </w:p>
        </w:tc>
        <w:tc>
          <w:tcPr>
            <w:tcW w:w="5035" w:type="dxa"/>
          </w:tcPr>
          <w:p w14:paraId="0DCDA51E" w14:textId="77777777" w:rsidR="00BE78BA" w:rsidRPr="008771F6" w:rsidRDefault="00BE78BA" w:rsidP="0042344D">
            <w:r w:rsidRPr="008771F6">
              <w:t>Vote</w:t>
            </w:r>
          </w:p>
        </w:tc>
      </w:tr>
      <w:tr w:rsidR="00BE78BA" w14:paraId="5C8E8325" w14:textId="77777777" w:rsidTr="004234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4189B17F" w14:textId="77777777" w:rsidR="00BE78BA" w:rsidRPr="008771F6" w:rsidRDefault="00BE78BA" w:rsidP="0042344D">
            <w:r>
              <w:t>Dawn Bly</w:t>
            </w:r>
          </w:p>
        </w:tc>
        <w:tc>
          <w:tcPr>
            <w:tcW w:w="5035" w:type="dxa"/>
          </w:tcPr>
          <w:p w14:paraId="5A6B2C47" w14:textId="77777777" w:rsidR="00BE78BA" w:rsidRPr="008771F6" w:rsidRDefault="00BE78BA" w:rsidP="0042344D">
            <w:r w:rsidRPr="00CC0148">
              <w:t>Present</w:t>
            </w:r>
            <w:r>
              <w:t xml:space="preserve"> </w:t>
            </w:r>
          </w:p>
        </w:tc>
      </w:tr>
      <w:tr w:rsidR="00BE78BA" w14:paraId="6F5DF583" w14:textId="77777777" w:rsidTr="0042344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624A1D19" w14:textId="77777777" w:rsidR="00BE78BA" w:rsidRPr="008771F6" w:rsidRDefault="00BE78BA" w:rsidP="0042344D">
            <w:r>
              <w:t>Nikki Villavicencio</w:t>
            </w:r>
          </w:p>
        </w:tc>
        <w:tc>
          <w:tcPr>
            <w:tcW w:w="5035" w:type="dxa"/>
          </w:tcPr>
          <w:p w14:paraId="504B2F2F" w14:textId="77777777" w:rsidR="00BE78BA" w:rsidRPr="008771F6" w:rsidRDefault="00BE78BA" w:rsidP="0042344D">
            <w:r>
              <w:t>Present</w:t>
            </w:r>
          </w:p>
        </w:tc>
      </w:tr>
      <w:tr w:rsidR="00BE78BA" w14:paraId="510B9C6D" w14:textId="77777777" w:rsidTr="004234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2A0A1D2" w14:textId="77777777" w:rsidR="00BE78BA" w:rsidRPr="008771F6" w:rsidRDefault="00BE78BA" w:rsidP="0042344D">
            <w:r>
              <w:t>Ted Stamp</w:t>
            </w:r>
          </w:p>
        </w:tc>
        <w:tc>
          <w:tcPr>
            <w:tcW w:w="5035" w:type="dxa"/>
          </w:tcPr>
          <w:p w14:paraId="676CB93F" w14:textId="77777777" w:rsidR="00BE78BA" w:rsidRPr="008771F6" w:rsidRDefault="00BE78BA" w:rsidP="0042344D">
            <w:r>
              <w:t>Present</w:t>
            </w:r>
          </w:p>
        </w:tc>
      </w:tr>
      <w:tr w:rsidR="00BE78BA" w14:paraId="131B0454" w14:textId="77777777" w:rsidTr="0042344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457CD9B7" w14:textId="77777777" w:rsidR="00BE78BA" w:rsidRPr="008771F6" w:rsidRDefault="00BE78BA" w:rsidP="0042344D">
            <w:r>
              <w:t>Jen Foley</w:t>
            </w:r>
          </w:p>
        </w:tc>
        <w:tc>
          <w:tcPr>
            <w:tcW w:w="5035" w:type="dxa"/>
          </w:tcPr>
          <w:p w14:paraId="61B90C55" w14:textId="77777777" w:rsidR="00BE78BA" w:rsidRPr="008771F6" w:rsidRDefault="00BE78BA" w:rsidP="0042344D">
            <w:r>
              <w:t>Present</w:t>
            </w:r>
          </w:p>
        </w:tc>
      </w:tr>
      <w:tr w:rsidR="00BE78BA" w14:paraId="780958D7" w14:textId="77777777" w:rsidTr="004234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E81D021" w14:textId="77777777" w:rsidR="00BE78BA" w:rsidRPr="008771F6" w:rsidRDefault="00BE78BA" w:rsidP="0042344D">
            <w:r>
              <w:t>Leigh Lake</w:t>
            </w:r>
          </w:p>
        </w:tc>
        <w:tc>
          <w:tcPr>
            <w:tcW w:w="5035" w:type="dxa"/>
          </w:tcPr>
          <w:p w14:paraId="251A2BA6" w14:textId="77777777" w:rsidR="00BE78BA" w:rsidRPr="008771F6" w:rsidRDefault="00BE78BA" w:rsidP="0042344D">
            <w:r>
              <w:t xml:space="preserve">Present </w:t>
            </w:r>
          </w:p>
        </w:tc>
      </w:tr>
      <w:tr w:rsidR="00BE78BA" w14:paraId="24546041" w14:textId="77777777" w:rsidTr="0042344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19A232A2" w14:textId="77777777" w:rsidR="00BE78BA" w:rsidRPr="008771F6" w:rsidRDefault="00BE78BA" w:rsidP="0042344D">
            <w:r>
              <w:t>Brent Olson</w:t>
            </w:r>
          </w:p>
        </w:tc>
        <w:tc>
          <w:tcPr>
            <w:tcW w:w="5035" w:type="dxa"/>
          </w:tcPr>
          <w:p w14:paraId="7E7D3482" w14:textId="77777777" w:rsidR="00BE78BA" w:rsidRPr="008771F6" w:rsidRDefault="00BE78BA" w:rsidP="0042344D">
            <w:r>
              <w:t>Present</w:t>
            </w:r>
          </w:p>
        </w:tc>
      </w:tr>
      <w:tr w:rsidR="00BE78BA" w14:paraId="46DF4EC3" w14:textId="77777777" w:rsidTr="004234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53FD6F5C" w14:textId="77777777" w:rsidR="00BE78BA" w:rsidRPr="008771F6" w:rsidRDefault="00BE78BA" w:rsidP="0042344D">
            <w:r w:rsidRPr="00CC0148">
              <w:t>Judy Moe</w:t>
            </w:r>
          </w:p>
        </w:tc>
        <w:tc>
          <w:tcPr>
            <w:tcW w:w="5035" w:type="dxa"/>
          </w:tcPr>
          <w:p w14:paraId="3CA5FCC8" w14:textId="77777777" w:rsidR="00BE78BA" w:rsidRPr="008771F6" w:rsidRDefault="00BE78BA" w:rsidP="0042344D">
            <w:r>
              <w:t>Present</w:t>
            </w:r>
          </w:p>
        </w:tc>
      </w:tr>
      <w:tr w:rsidR="00BE78BA" w14:paraId="5C708193" w14:textId="77777777" w:rsidTr="0042344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7FDD5AF7" w14:textId="77777777" w:rsidR="00BE78BA" w:rsidRPr="008771F6" w:rsidRDefault="00BE78BA" w:rsidP="0042344D">
            <w:r>
              <w:t>Myrna Peterson</w:t>
            </w:r>
          </w:p>
        </w:tc>
        <w:tc>
          <w:tcPr>
            <w:tcW w:w="5035" w:type="dxa"/>
          </w:tcPr>
          <w:p w14:paraId="69F7A48C" w14:textId="77777777" w:rsidR="00BE78BA" w:rsidRPr="008771F6" w:rsidRDefault="00BE78BA" w:rsidP="0042344D">
            <w:r>
              <w:t xml:space="preserve">Present </w:t>
            </w:r>
          </w:p>
        </w:tc>
      </w:tr>
      <w:tr w:rsidR="00BE78BA" w14:paraId="6CAC226A" w14:textId="77777777" w:rsidTr="004234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327C1C3" w14:textId="77777777" w:rsidR="00BE78BA" w:rsidRPr="008771F6" w:rsidRDefault="00BE78BA" w:rsidP="0042344D">
            <w:r>
              <w:lastRenderedPageBreak/>
              <w:t>Hope Johnson</w:t>
            </w:r>
          </w:p>
        </w:tc>
        <w:tc>
          <w:tcPr>
            <w:tcW w:w="5035" w:type="dxa"/>
          </w:tcPr>
          <w:p w14:paraId="07413C1F" w14:textId="77777777" w:rsidR="00BE78BA" w:rsidRPr="008771F6" w:rsidRDefault="00BE78BA" w:rsidP="0042344D">
            <w:r>
              <w:t>Present</w:t>
            </w:r>
          </w:p>
        </w:tc>
      </w:tr>
      <w:tr w:rsidR="00BE78BA" w14:paraId="2FC9C4E1" w14:textId="77777777" w:rsidTr="0042344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2B11C58" w14:textId="77777777" w:rsidR="00BE78BA" w:rsidRPr="008771F6" w:rsidRDefault="00BE78BA" w:rsidP="0042344D">
            <w:r w:rsidRPr="00CC0148">
              <w:t>Dave Johnson</w:t>
            </w:r>
          </w:p>
        </w:tc>
        <w:tc>
          <w:tcPr>
            <w:tcW w:w="5035" w:type="dxa"/>
          </w:tcPr>
          <w:p w14:paraId="7F991BBB" w14:textId="77777777" w:rsidR="00BE78BA" w:rsidRPr="008771F6" w:rsidRDefault="00BE78BA" w:rsidP="0042344D">
            <w:r>
              <w:t>Present</w:t>
            </w:r>
          </w:p>
        </w:tc>
      </w:tr>
      <w:tr w:rsidR="00BE78BA" w14:paraId="54579510" w14:textId="77777777" w:rsidTr="004234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A92AD99" w14:textId="77777777" w:rsidR="00BE78BA" w:rsidRPr="008771F6" w:rsidRDefault="00BE78BA" w:rsidP="0042344D">
            <w:r>
              <w:t>Andy Christensen</w:t>
            </w:r>
          </w:p>
        </w:tc>
        <w:tc>
          <w:tcPr>
            <w:tcW w:w="5035" w:type="dxa"/>
          </w:tcPr>
          <w:p w14:paraId="181AB9D3" w14:textId="77777777" w:rsidR="00BE78BA" w:rsidRPr="008771F6" w:rsidRDefault="00BE78BA" w:rsidP="0042344D">
            <w:r>
              <w:t>Present (Joined at 2:05)</w:t>
            </w:r>
          </w:p>
        </w:tc>
      </w:tr>
      <w:tr w:rsidR="00BE78BA" w14:paraId="2F19ECF6" w14:textId="77777777" w:rsidTr="0042344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EFE769B" w14:textId="77777777" w:rsidR="00BE78BA" w:rsidRPr="00021A3F" w:rsidRDefault="00BE78BA" w:rsidP="0042344D">
            <w:pPr>
              <w:rPr>
                <w:b/>
                <w:bCs/>
              </w:rPr>
            </w:pPr>
            <w:r>
              <w:t xml:space="preserve">Saido </w:t>
            </w:r>
            <w:r w:rsidRPr="00BC6FC8">
              <w:t>Abdirashid</w:t>
            </w:r>
          </w:p>
        </w:tc>
        <w:tc>
          <w:tcPr>
            <w:tcW w:w="5035" w:type="dxa"/>
          </w:tcPr>
          <w:p w14:paraId="4318F273" w14:textId="77777777" w:rsidR="00BE78BA" w:rsidRPr="008771F6" w:rsidRDefault="00BE78BA" w:rsidP="0042344D">
            <w:r>
              <w:t>Present (Joined at 2:11 pm)</w:t>
            </w:r>
          </w:p>
        </w:tc>
      </w:tr>
      <w:tr w:rsidR="00BE78BA" w14:paraId="7362A732" w14:textId="77777777" w:rsidTr="004234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0A46247" w14:textId="77777777" w:rsidR="00BE78BA" w:rsidRDefault="00BE78BA" w:rsidP="0042344D">
            <w:r w:rsidRPr="00CC0148">
              <w:t>Quinn Nystrom</w:t>
            </w:r>
          </w:p>
        </w:tc>
        <w:tc>
          <w:tcPr>
            <w:tcW w:w="5035" w:type="dxa"/>
          </w:tcPr>
          <w:p w14:paraId="0D5AE728" w14:textId="77777777" w:rsidR="00BE78BA" w:rsidRPr="008771F6" w:rsidRDefault="00BE78BA" w:rsidP="0042344D">
            <w:r>
              <w:t>Absent</w:t>
            </w:r>
          </w:p>
        </w:tc>
      </w:tr>
      <w:tr w:rsidR="00BE78BA" w14:paraId="62FA37F4" w14:textId="77777777" w:rsidTr="0042344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AB515D0" w14:textId="77777777" w:rsidR="00BE78BA" w:rsidRDefault="00BE78BA" w:rsidP="0042344D">
            <w:r w:rsidRPr="00CC0148">
              <w:t>Trent Dilks</w:t>
            </w:r>
            <w:r>
              <w:t xml:space="preserve"> </w:t>
            </w:r>
          </w:p>
        </w:tc>
        <w:tc>
          <w:tcPr>
            <w:tcW w:w="5035" w:type="dxa"/>
          </w:tcPr>
          <w:p w14:paraId="00128EBA" w14:textId="77777777" w:rsidR="00BE78BA" w:rsidRDefault="00BE78BA" w:rsidP="0042344D">
            <w:r>
              <w:t>Absent</w:t>
            </w:r>
          </w:p>
        </w:tc>
      </w:tr>
      <w:tr w:rsidR="00BE78BA" w14:paraId="2C62E9A6" w14:textId="77777777" w:rsidTr="004234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3441894C" w14:textId="77777777" w:rsidR="00BE78BA" w:rsidRDefault="00BE78BA" w:rsidP="0042344D">
            <w:r>
              <w:t>John Fechter</w:t>
            </w:r>
          </w:p>
        </w:tc>
        <w:tc>
          <w:tcPr>
            <w:tcW w:w="5035" w:type="dxa"/>
          </w:tcPr>
          <w:p w14:paraId="513D012D" w14:textId="77777777" w:rsidR="00BE78BA" w:rsidRDefault="00BE78BA" w:rsidP="0042344D">
            <w:r>
              <w:t>Absent</w:t>
            </w:r>
          </w:p>
        </w:tc>
      </w:tr>
    </w:tbl>
    <w:p w14:paraId="69AA5806" w14:textId="77777777" w:rsidR="00BE78BA" w:rsidRDefault="00BE78BA" w:rsidP="00BE78BA">
      <w:pPr>
        <w:rPr>
          <w:rStyle w:val="Strong"/>
        </w:rPr>
      </w:pPr>
      <w:r w:rsidRPr="00EE0D56">
        <w:rPr>
          <w:rStyle w:val="Strong"/>
        </w:rPr>
        <w:t xml:space="preserve">Total: Affirm </w:t>
      </w:r>
      <w:r>
        <w:rPr>
          <w:rStyle w:val="Strong"/>
        </w:rPr>
        <w:t>–</w:t>
      </w:r>
      <w:r w:rsidRPr="00EE0D56">
        <w:rPr>
          <w:rStyle w:val="Strong"/>
        </w:rPr>
        <w:t xml:space="preserve"> </w:t>
      </w:r>
      <w:r>
        <w:rPr>
          <w:rStyle w:val="Strong"/>
        </w:rPr>
        <w:t>10, 3 Absent</w:t>
      </w:r>
    </w:p>
    <w:p w14:paraId="1109DD5D" w14:textId="4605E9D2" w:rsidR="00BE78BA" w:rsidRDefault="00021A3F" w:rsidP="00BE78BA">
      <w:pPr>
        <w:pStyle w:val="Heading2"/>
      </w:pPr>
      <w:r>
        <w:t>MOTION</w:t>
      </w:r>
      <w:r w:rsidRPr="00857228">
        <w:t xml:space="preserve"> </w:t>
      </w:r>
      <w:r>
        <w:t>0</w:t>
      </w:r>
      <w:r w:rsidR="00BE78BA">
        <w:t>19</w:t>
      </w:r>
      <w:r>
        <w:t>:</w:t>
      </w:r>
      <w:r w:rsidR="00BE78BA" w:rsidRPr="00857228">
        <w:t xml:space="preserve"> </w:t>
      </w:r>
      <w:r w:rsidR="00BE78BA">
        <w:t>Council Business</w:t>
      </w:r>
      <w:r w:rsidR="00BE78BA">
        <w:t xml:space="preserve"> – Remove a member from a committee</w:t>
      </w:r>
    </w:p>
    <w:p w14:paraId="2541FDBF" w14:textId="77777777" w:rsidR="00BE78BA" w:rsidRDefault="00BE78BA" w:rsidP="00BE78BA">
      <w:r w:rsidRPr="00BE78BA">
        <w:rPr>
          <w:b/>
        </w:rPr>
        <w:t>Ac</w:t>
      </w:r>
      <w:r w:rsidR="00423B29" w:rsidRPr="00BE78BA">
        <w:rPr>
          <w:b/>
        </w:rPr>
        <w:t>tion</w:t>
      </w:r>
      <w:r w:rsidR="00423B29" w:rsidRPr="005C494B">
        <w:t>:</w:t>
      </w:r>
      <w:r w:rsidR="00423B29" w:rsidRPr="00A106D6">
        <w:t xml:space="preserve"> </w:t>
      </w:r>
      <w:r>
        <w:t xml:space="preserve">Myrna Peterson made a motion to remove a member from the Governance Systems Committee, it was seconded by Andy Christensen. The </w:t>
      </w:r>
      <w:r w:rsidRPr="00CC0148">
        <w:t xml:space="preserve">motion unanimously passed by roll call vote, with </w:t>
      </w:r>
      <w:r>
        <w:t>11</w:t>
      </w:r>
      <w:r w:rsidRPr="00CC0148">
        <w:t xml:space="preserve"> in favor</w:t>
      </w:r>
      <w:r>
        <w:t xml:space="preserve"> </w:t>
      </w:r>
      <w:r w:rsidRPr="00CC0148">
        <w:t xml:space="preserve">and </w:t>
      </w:r>
      <w:r>
        <w:t>2</w:t>
      </w:r>
      <w:r w:rsidRPr="00CC0148">
        <w:t xml:space="preserve"> members absent</w:t>
      </w:r>
      <w:r>
        <w:t xml:space="preserve"> (Dilks and Ahmed).</w:t>
      </w:r>
      <w:r w:rsidRPr="0011084F">
        <w:t xml:space="preserve"> 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5F1D40" w:rsidRPr="008771F6" w14:paraId="59E87400" w14:textId="77777777" w:rsidTr="00FB0C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0FB8E325" w14:textId="77B7300D" w:rsidR="005F1D40" w:rsidRPr="008771F6" w:rsidRDefault="005F1D40" w:rsidP="005F1D40">
            <w:r w:rsidRPr="008771F6">
              <w:t>Name</w:t>
            </w:r>
          </w:p>
        </w:tc>
        <w:tc>
          <w:tcPr>
            <w:tcW w:w="5035" w:type="dxa"/>
          </w:tcPr>
          <w:p w14:paraId="42EEB026" w14:textId="34FA0DFB" w:rsidR="005F1D40" w:rsidRPr="008771F6" w:rsidRDefault="005F1D40" w:rsidP="005F1D40">
            <w:r w:rsidRPr="008771F6">
              <w:t>Vote</w:t>
            </w:r>
          </w:p>
        </w:tc>
      </w:tr>
      <w:tr w:rsidR="00C70477" w14:paraId="0CE79925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45B707CE" w14:textId="69556764" w:rsidR="00C70477" w:rsidRPr="008771F6" w:rsidRDefault="00C70477" w:rsidP="00C70477">
            <w:r>
              <w:t>Dawn Bly</w:t>
            </w:r>
          </w:p>
        </w:tc>
        <w:tc>
          <w:tcPr>
            <w:tcW w:w="5035" w:type="dxa"/>
          </w:tcPr>
          <w:p w14:paraId="19B34194" w14:textId="0C6C45BE" w:rsidR="00C70477" w:rsidRPr="008771F6" w:rsidRDefault="00C70477" w:rsidP="00C70477">
            <w:r w:rsidRPr="00CC0148">
              <w:t>Present</w:t>
            </w:r>
            <w:r>
              <w:t xml:space="preserve"> </w:t>
            </w:r>
          </w:p>
        </w:tc>
      </w:tr>
      <w:tr w:rsidR="00C70477" w14:paraId="06719B9C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BEAD3C5" w14:textId="30BC3868" w:rsidR="00C70477" w:rsidRPr="008771F6" w:rsidRDefault="00C70477" w:rsidP="00C70477">
            <w:r>
              <w:t>Nikki Villavicencio</w:t>
            </w:r>
          </w:p>
        </w:tc>
        <w:tc>
          <w:tcPr>
            <w:tcW w:w="5035" w:type="dxa"/>
          </w:tcPr>
          <w:p w14:paraId="6ACAF04D" w14:textId="3FCCB1F7" w:rsidR="00C70477" w:rsidRPr="008771F6" w:rsidRDefault="00C70477" w:rsidP="00C70477">
            <w:r>
              <w:t>Present</w:t>
            </w:r>
          </w:p>
        </w:tc>
      </w:tr>
      <w:tr w:rsidR="00C70477" w14:paraId="0B969DA5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4F6B56DC" w14:textId="2AD435CF" w:rsidR="00C70477" w:rsidRPr="008771F6" w:rsidRDefault="00C70477" w:rsidP="00C70477">
            <w:r>
              <w:t>Ted Stamp</w:t>
            </w:r>
          </w:p>
        </w:tc>
        <w:tc>
          <w:tcPr>
            <w:tcW w:w="5035" w:type="dxa"/>
          </w:tcPr>
          <w:p w14:paraId="63F00FAF" w14:textId="2A212150" w:rsidR="00C70477" w:rsidRPr="008771F6" w:rsidRDefault="00C70477" w:rsidP="00C70477">
            <w:r>
              <w:t>Present</w:t>
            </w:r>
          </w:p>
        </w:tc>
      </w:tr>
      <w:tr w:rsidR="00C70477" w14:paraId="68E7CA87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C2A7A17" w14:textId="5407CF1B" w:rsidR="00C70477" w:rsidRPr="008771F6" w:rsidRDefault="00C70477" w:rsidP="00C70477">
            <w:r>
              <w:t>Jen Foley</w:t>
            </w:r>
          </w:p>
        </w:tc>
        <w:tc>
          <w:tcPr>
            <w:tcW w:w="5035" w:type="dxa"/>
          </w:tcPr>
          <w:p w14:paraId="749A9234" w14:textId="4AA11EDE" w:rsidR="00C70477" w:rsidRPr="008771F6" w:rsidRDefault="00C70477" w:rsidP="00C70477">
            <w:r>
              <w:t>Present</w:t>
            </w:r>
          </w:p>
        </w:tc>
      </w:tr>
      <w:tr w:rsidR="00C70477" w14:paraId="4F7BCC42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F517DC7" w14:textId="2229FF3F" w:rsidR="00C70477" w:rsidRPr="008771F6" w:rsidRDefault="00C70477" w:rsidP="00C70477">
            <w:r>
              <w:t>Leigh Lake</w:t>
            </w:r>
          </w:p>
        </w:tc>
        <w:tc>
          <w:tcPr>
            <w:tcW w:w="5035" w:type="dxa"/>
          </w:tcPr>
          <w:p w14:paraId="145301E1" w14:textId="4031CA23" w:rsidR="00C70477" w:rsidRPr="008771F6" w:rsidRDefault="00C70477" w:rsidP="00C70477">
            <w:r>
              <w:t xml:space="preserve">Present </w:t>
            </w:r>
          </w:p>
        </w:tc>
      </w:tr>
      <w:tr w:rsidR="00C70477" w14:paraId="6371079F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B57F0AB" w14:textId="512467AC" w:rsidR="00C70477" w:rsidRPr="008771F6" w:rsidRDefault="00C70477" w:rsidP="00C70477">
            <w:r>
              <w:t>Brent Olson</w:t>
            </w:r>
          </w:p>
        </w:tc>
        <w:tc>
          <w:tcPr>
            <w:tcW w:w="5035" w:type="dxa"/>
          </w:tcPr>
          <w:p w14:paraId="57B8B127" w14:textId="7CAA0BD8" w:rsidR="00C70477" w:rsidRPr="008771F6" w:rsidRDefault="00C70477" w:rsidP="00C70477">
            <w:r>
              <w:t>Present</w:t>
            </w:r>
          </w:p>
        </w:tc>
      </w:tr>
      <w:tr w:rsidR="00C70477" w14:paraId="5089CDF6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23E5288" w14:textId="22955FEC" w:rsidR="00C70477" w:rsidRPr="008771F6" w:rsidRDefault="00C70477" w:rsidP="00C70477">
            <w:r w:rsidRPr="00CC0148">
              <w:lastRenderedPageBreak/>
              <w:t>Judy Moe</w:t>
            </w:r>
          </w:p>
        </w:tc>
        <w:tc>
          <w:tcPr>
            <w:tcW w:w="5035" w:type="dxa"/>
          </w:tcPr>
          <w:p w14:paraId="2BF0D0DF" w14:textId="578D9D5A" w:rsidR="00C70477" w:rsidRPr="008771F6" w:rsidRDefault="00C70477" w:rsidP="00C70477">
            <w:r>
              <w:t>Present</w:t>
            </w:r>
          </w:p>
        </w:tc>
      </w:tr>
      <w:tr w:rsidR="00C70477" w14:paraId="4DDADDA3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1AF23C4" w14:textId="6EDA5D82" w:rsidR="00C70477" w:rsidRPr="008771F6" w:rsidRDefault="00C70477" w:rsidP="00C70477">
            <w:r>
              <w:t>Myrna Peterson</w:t>
            </w:r>
          </w:p>
        </w:tc>
        <w:tc>
          <w:tcPr>
            <w:tcW w:w="5035" w:type="dxa"/>
          </w:tcPr>
          <w:p w14:paraId="46FC0865" w14:textId="4A423FEF" w:rsidR="00C70477" w:rsidRPr="008771F6" w:rsidRDefault="00C70477" w:rsidP="00C70477">
            <w:r>
              <w:t xml:space="preserve">Present </w:t>
            </w:r>
          </w:p>
        </w:tc>
      </w:tr>
      <w:tr w:rsidR="00C70477" w14:paraId="6AA91F99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07592F9" w14:textId="6A9B8977" w:rsidR="00C70477" w:rsidRPr="008771F6" w:rsidRDefault="00C70477" w:rsidP="00C70477">
            <w:r>
              <w:t>Hope Johnson</w:t>
            </w:r>
          </w:p>
        </w:tc>
        <w:tc>
          <w:tcPr>
            <w:tcW w:w="5035" w:type="dxa"/>
          </w:tcPr>
          <w:p w14:paraId="199455B7" w14:textId="6BF58BAB" w:rsidR="00C70477" w:rsidRPr="008771F6" w:rsidRDefault="00C70477" w:rsidP="00C70477">
            <w:r>
              <w:t>Present</w:t>
            </w:r>
          </w:p>
        </w:tc>
      </w:tr>
      <w:tr w:rsidR="00C70477" w14:paraId="7F14CB77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752E33C7" w14:textId="45FC1F79" w:rsidR="00C70477" w:rsidRPr="008771F6" w:rsidRDefault="00C70477" w:rsidP="00C70477">
            <w:r w:rsidRPr="00CC0148">
              <w:t>Dave Johnson</w:t>
            </w:r>
          </w:p>
        </w:tc>
        <w:tc>
          <w:tcPr>
            <w:tcW w:w="5035" w:type="dxa"/>
          </w:tcPr>
          <w:p w14:paraId="08855B86" w14:textId="745044A3" w:rsidR="00C70477" w:rsidRPr="008771F6" w:rsidRDefault="00C70477" w:rsidP="00C70477">
            <w:r>
              <w:t>Present</w:t>
            </w:r>
          </w:p>
        </w:tc>
      </w:tr>
      <w:tr w:rsidR="00C70477" w14:paraId="4D298F7E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5BCE7F60" w14:textId="46661FB2" w:rsidR="00C70477" w:rsidRPr="008771F6" w:rsidRDefault="00C70477" w:rsidP="00C70477">
            <w:r>
              <w:t>Andy Christensen</w:t>
            </w:r>
          </w:p>
        </w:tc>
        <w:tc>
          <w:tcPr>
            <w:tcW w:w="5035" w:type="dxa"/>
          </w:tcPr>
          <w:p w14:paraId="1BF97C7D" w14:textId="56DABA84" w:rsidR="00C70477" w:rsidRPr="008771F6" w:rsidRDefault="00C70477" w:rsidP="00C70477">
            <w:r>
              <w:t>Present (Joined at 2:05)</w:t>
            </w:r>
          </w:p>
        </w:tc>
      </w:tr>
      <w:tr w:rsidR="00C70477" w14:paraId="381121CC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4E72A492" w14:textId="20324567" w:rsidR="00C70477" w:rsidRPr="00021A3F" w:rsidRDefault="00C70477" w:rsidP="00C70477">
            <w:pPr>
              <w:rPr>
                <w:b/>
                <w:bCs/>
              </w:rPr>
            </w:pPr>
            <w:r>
              <w:t xml:space="preserve">Saido </w:t>
            </w:r>
            <w:r w:rsidRPr="00BC6FC8">
              <w:t>Abdirashid</w:t>
            </w:r>
          </w:p>
        </w:tc>
        <w:tc>
          <w:tcPr>
            <w:tcW w:w="5035" w:type="dxa"/>
          </w:tcPr>
          <w:p w14:paraId="1F20600A" w14:textId="439D4607" w:rsidR="00C70477" w:rsidRPr="008771F6" w:rsidRDefault="00C70477" w:rsidP="00C70477">
            <w:r>
              <w:t>Present (Joined at 2:11 pm)</w:t>
            </w:r>
          </w:p>
        </w:tc>
      </w:tr>
      <w:tr w:rsidR="00C70477" w14:paraId="5BF1E2E3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44A5180" w14:textId="03944A92" w:rsidR="00C70477" w:rsidRDefault="00C70477" w:rsidP="00C70477">
            <w:r w:rsidRPr="00CC0148">
              <w:t>Quinn Nystrom</w:t>
            </w:r>
          </w:p>
        </w:tc>
        <w:tc>
          <w:tcPr>
            <w:tcW w:w="5035" w:type="dxa"/>
          </w:tcPr>
          <w:p w14:paraId="32254C6E" w14:textId="6AFD7636" w:rsidR="00C70477" w:rsidRPr="008771F6" w:rsidRDefault="00C70477" w:rsidP="00C70477">
            <w:r>
              <w:t>Absent</w:t>
            </w:r>
          </w:p>
        </w:tc>
      </w:tr>
      <w:tr w:rsidR="00C70477" w14:paraId="7E73C440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699A10E1" w14:textId="18ACF825" w:rsidR="00C70477" w:rsidRDefault="00C70477" w:rsidP="00C70477">
            <w:r w:rsidRPr="00CC0148">
              <w:t>Trent Dilks</w:t>
            </w:r>
            <w:r>
              <w:t xml:space="preserve"> </w:t>
            </w:r>
          </w:p>
        </w:tc>
        <w:tc>
          <w:tcPr>
            <w:tcW w:w="5035" w:type="dxa"/>
          </w:tcPr>
          <w:p w14:paraId="56866F96" w14:textId="3EB8671A" w:rsidR="00C70477" w:rsidRDefault="00C70477" w:rsidP="00C70477">
            <w:r>
              <w:t>Absent</w:t>
            </w:r>
          </w:p>
        </w:tc>
      </w:tr>
      <w:tr w:rsidR="00C70477" w14:paraId="0949D688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3A3CC7A2" w14:textId="43582B1C" w:rsidR="00C70477" w:rsidRDefault="00C70477" w:rsidP="00C70477">
            <w:r>
              <w:t>John Fechter</w:t>
            </w:r>
          </w:p>
        </w:tc>
        <w:tc>
          <w:tcPr>
            <w:tcW w:w="5035" w:type="dxa"/>
          </w:tcPr>
          <w:p w14:paraId="48C35968" w14:textId="287AA2C5" w:rsidR="00C70477" w:rsidRDefault="00C70477" w:rsidP="00C70477">
            <w:r>
              <w:t>Absent</w:t>
            </w:r>
          </w:p>
        </w:tc>
      </w:tr>
    </w:tbl>
    <w:p w14:paraId="70B7DA86" w14:textId="25892575" w:rsidR="00021A3F" w:rsidRDefault="00021A3F" w:rsidP="00021A3F">
      <w:pPr>
        <w:rPr>
          <w:rStyle w:val="Strong"/>
        </w:rPr>
      </w:pPr>
      <w:r w:rsidRPr="00EE0D56">
        <w:rPr>
          <w:rStyle w:val="Strong"/>
        </w:rPr>
        <w:t xml:space="preserve">Total: Affirm </w:t>
      </w:r>
      <w:r>
        <w:rPr>
          <w:rStyle w:val="Strong"/>
        </w:rPr>
        <w:t>–</w:t>
      </w:r>
      <w:r w:rsidRPr="00EE0D56">
        <w:rPr>
          <w:rStyle w:val="Strong"/>
        </w:rPr>
        <w:t xml:space="preserve"> </w:t>
      </w:r>
      <w:r>
        <w:rPr>
          <w:rStyle w:val="Strong"/>
        </w:rPr>
        <w:t>1</w:t>
      </w:r>
      <w:r w:rsidR="00BE78BA">
        <w:rPr>
          <w:rStyle w:val="Strong"/>
        </w:rPr>
        <w:t>1</w:t>
      </w:r>
      <w:r>
        <w:rPr>
          <w:rStyle w:val="Strong"/>
        </w:rPr>
        <w:t xml:space="preserve">, </w:t>
      </w:r>
      <w:r w:rsidR="00BE78BA">
        <w:rPr>
          <w:rStyle w:val="Strong"/>
        </w:rPr>
        <w:t>2</w:t>
      </w:r>
      <w:r>
        <w:rPr>
          <w:rStyle w:val="Strong"/>
        </w:rPr>
        <w:t xml:space="preserve"> Absent</w:t>
      </w:r>
    </w:p>
    <w:sectPr w:rsidR="00021A3F" w:rsidSect="00B437C8">
      <w:footerReference w:type="default" r:id="rId9"/>
      <w:footerReference w:type="first" r:id="rId10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63FD56" w14:textId="77777777" w:rsidR="00E52189" w:rsidRDefault="00E52189" w:rsidP="00D91FF4">
      <w:r>
        <w:separator/>
      </w:r>
    </w:p>
  </w:endnote>
  <w:endnote w:type="continuationSeparator" w:id="0">
    <w:p w14:paraId="1D81D794" w14:textId="77777777" w:rsidR="00E52189" w:rsidRDefault="00E52189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9A8167" w14:textId="7E341A96" w:rsidR="007857F7" w:rsidRDefault="00BE78BA" w:rsidP="002149DC">
    <w:pPr>
      <w:pStyle w:val="Footer"/>
      <w:tabs>
        <w:tab w:val="left" w:pos="6192"/>
      </w:tabs>
    </w:pPr>
    <w:sdt>
      <w:sdtPr>
        <w:alias w:val="Title"/>
        <w:tag w:val=""/>
        <w:id w:val="-84254707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C869C6">
          <w:t xml:space="preserve">Full Council Meeting: Journal of Votes, </w:t>
        </w:r>
        <w:r w:rsidR="0047480F">
          <w:t>10</w:t>
        </w:r>
        <w:r w:rsidR="00C869C6">
          <w:t>/</w:t>
        </w:r>
        <w:r w:rsidR="00307174">
          <w:t>1</w:t>
        </w:r>
        <w:r w:rsidR="0047480F">
          <w:t>2</w:t>
        </w:r>
        <w:r w:rsidR="00C869C6">
          <w:t>/2</w:t>
        </w:r>
        <w:r w:rsidR="00423B29">
          <w:t>2</w:t>
        </w:r>
      </w:sdtContent>
    </w:sdt>
    <w:r w:rsidR="007857F7" w:rsidRPr="00AF5107">
      <w:tab/>
    </w:r>
    <w:r w:rsidR="002149DC">
      <w:tab/>
    </w:r>
    <w:r w:rsidR="007857F7" w:rsidRPr="00AF5107">
      <w:fldChar w:fldCharType="begin"/>
    </w:r>
    <w:r w:rsidR="007857F7" w:rsidRPr="00AF5107">
      <w:instrText xml:space="preserve"> PAGE   \* MERGEFORMAT </w:instrText>
    </w:r>
    <w:r w:rsidR="007857F7" w:rsidRPr="00AF5107">
      <w:fldChar w:fldCharType="separate"/>
    </w:r>
    <w:r w:rsidR="0061645A">
      <w:rPr>
        <w:noProof/>
      </w:rPr>
      <w:t>1</w:t>
    </w:r>
    <w:r w:rsidR="007857F7" w:rsidRPr="00AF5107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7212A6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CAF6F5" w14:textId="77777777" w:rsidR="00E52189" w:rsidRDefault="00E52189" w:rsidP="00D91FF4">
      <w:r>
        <w:separator/>
      </w:r>
    </w:p>
  </w:footnote>
  <w:footnote w:type="continuationSeparator" w:id="0">
    <w:p w14:paraId="7048C001" w14:textId="77777777" w:rsidR="00E52189" w:rsidRDefault="00E52189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3.8pt;height:24.6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0AC0D5F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BDC15C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42A5B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FC888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0E885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D3A93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2A622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7A8CC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CB864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08A632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0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6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25"/>
  </w:num>
  <w:num w:numId="4">
    <w:abstractNumId w:val="22"/>
  </w:num>
  <w:num w:numId="5">
    <w:abstractNumId w:val="20"/>
  </w:num>
  <w:num w:numId="6">
    <w:abstractNumId w:val="10"/>
  </w:num>
  <w:num w:numId="7">
    <w:abstractNumId w:val="18"/>
  </w:num>
  <w:num w:numId="8">
    <w:abstractNumId w:val="13"/>
  </w:num>
  <w:num w:numId="9">
    <w:abstractNumId w:val="16"/>
  </w:num>
  <w:num w:numId="10">
    <w:abstractNumId w:val="8"/>
  </w:num>
  <w:num w:numId="11">
    <w:abstractNumId w:val="8"/>
  </w:num>
  <w:num w:numId="12">
    <w:abstractNumId w:val="26"/>
  </w:num>
  <w:num w:numId="13">
    <w:abstractNumId w:val="27"/>
  </w:num>
  <w:num w:numId="14">
    <w:abstractNumId w:val="19"/>
  </w:num>
  <w:num w:numId="15">
    <w:abstractNumId w:val="8"/>
  </w:num>
  <w:num w:numId="16">
    <w:abstractNumId w:val="27"/>
  </w:num>
  <w:num w:numId="17">
    <w:abstractNumId w:val="19"/>
  </w:num>
  <w:num w:numId="18">
    <w:abstractNumId w:val="15"/>
  </w:num>
  <w:num w:numId="19">
    <w:abstractNumId w:val="11"/>
  </w:num>
  <w:num w:numId="20">
    <w:abstractNumId w:val="1"/>
  </w:num>
  <w:num w:numId="21">
    <w:abstractNumId w:val="0"/>
  </w:num>
  <w:num w:numId="22">
    <w:abstractNumId w:val="14"/>
  </w:num>
  <w:num w:numId="23">
    <w:abstractNumId w:val="21"/>
  </w:num>
  <w:num w:numId="24">
    <w:abstractNumId w:val="23"/>
  </w:num>
  <w:num w:numId="25">
    <w:abstractNumId w:val="23"/>
  </w:num>
  <w:num w:numId="26">
    <w:abstractNumId w:val="24"/>
  </w:num>
  <w:num w:numId="27">
    <w:abstractNumId w:val="17"/>
  </w:num>
  <w:num w:numId="28">
    <w:abstractNumId w:val="7"/>
  </w:num>
  <w:num w:numId="29">
    <w:abstractNumId w:val="6"/>
  </w:num>
  <w:num w:numId="30">
    <w:abstractNumId w:val="5"/>
  </w:num>
  <w:num w:numId="31">
    <w:abstractNumId w:val="4"/>
  </w:num>
  <w:num w:numId="32">
    <w:abstractNumId w:val="3"/>
  </w:num>
  <w:num w:numId="33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MTYxNzI2MTC1NDJV0lEKTi0uzszPAykwqgUAZQd1YCwAAAA="/>
  </w:docVars>
  <w:rsids>
    <w:rsidRoot w:val="00C406B9"/>
    <w:rsid w:val="00002DEC"/>
    <w:rsid w:val="000065AC"/>
    <w:rsid w:val="00006A0A"/>
    <w:rsid w:val="00021A3F"/>
    <w:rsid w:val="00021F9D"/>
    <w:rsid w:val="00040142"/>
    <w:rsid w:val="00040C79"/>
    <w:rsid w:val="00056FA1"/>
    <w:rsid w:val="00064B90"/>
    <w:rsid w:val="000722DA"/>
    <w:rsid w:val="0007374A"/>
    <w:rsid w:val="00077A06"/>
    <w:rsid w:val="00080404"/>
    <w:rsid w:val="00084742"/>
    <w:rsid w:val="000A209B"/>
    <w:rsid w:val="000B0A75"/>
    <w:rsid w:val="000B2E68"/>
    <w:rsid w:val="000C3708"/>
    <w:rsid w:val="000C3761"/>
    <w:rsid w:val="000C7373"/>
    <w:rsid w:val="000E313B"/>
    <w:rsid w:val="000E3E9D"/>
    <w:rsid w:val="000F4BB1"/>
    <w:rsid w:val="00135082"/>
    <w:rsid w:val="00135DC7"/>
    <w:rsid w:val="00147ED1"/>
    <w:rsid w:val="001500D6"/>
    <w:rsid w:val="001576D0"/>
    <w:rsid w:val="00157C41"/>
    <w:rsid w:val="0016451B"/>
    <w:rsid w:val="001661D9"/>
    <w:rsid w:val="001708EC"/>
    <w:rsid w:val="001925A8"/>
    <w:rsid w:val="0019673D"/>
    <w:rsid w:val="00197518"/>
    <w:rsid w:val="00197F44"/>
    <w:rsid w:val="001A46BB"/>
    <w:rsid w:val="001B6F9C"/>
    <w:rsid w:val="001B6FD0"/>
    <w:rsid w:val="001B7D48"/>
    <w:rsid w:val="001C3208"/>
    <w:rsid w:val="001C55E0"/>
    <w:rsid w:val="001E5573"/>
    <w:rsid w:val="001E5ECF"/>
    <w:rsid w:val="001F3314"/>
    <w:rsid w:val="00211CA3"/>
    <w:rsid w:val="00212851"/>
    <w:rsid w:val="002149DC"/>
    <w:rsid w:val="00220E36"/>
    <w:rsid w:val="00222A49"/>
    <w:rsid w:val="0022552E"/>
    <w:rsid w:val="00227E68"/>
    <w:rsid w:val="00232F7C"/>
    <w:rsid w:val="00236CB0"/>
    <w:rsid w:val="00261247"/>
    <w:rsid w:val="00264652"/>
    <w:rsid w:val="0026674F"/>
    <w:rsid w:val="00280071"/>
    <w:rsid w:val="00282084"/>
    <w:rsid w:val="00291052"/>
    <w:rsid w:val="002A12EA"/>
    <w:rsid w:val="002B57CC"/>
    <w:rsid w:val="002B5E79"/>
    <w:rsid w:val="002C0859"/>
    <w:rsid w:val="002C4D0D"/>
    <w:rsid w:val="002E7098"/>
    <w:rsid w:val="002F1947"/>
    <w:rsid w:val="002F26F3"/>
    <w:rsid w:val="00306D94"/>
    <w:rsid w:val="00307174"/>
    <w:rsid w:val="003125DF"/>
    <w:rsid w:val="0032381F"/>
    <w:rsid w:val="003306BB"/>
    <w:rsid w:val="00330A0B"/>
    <w:rsid w:val="00335736"/>
    <w:rsid w:val="003563D2"/>
    <w:rsid w:val="00376FA5"/>
    <w:rsid w:val="003A1479"/>
    <w:rsid w:val="003A1813"/>
    <w:rsid w:val="003B7D82"/>
    <w:rsid w:val="003C4644"/>
    <w:rsid w:val="003C5BE3"/>
    <w:rsid w:val="003F4836"/>
    <w:rsid w:val="00413A7C"/>
    <w:rsid w:val="004141DD"/>
    <w:rsid w:val="00423B29"/>
    <w:rsid w:val="004333D3"/>
    <w:rsid w:val="00443DC4"/>
    <w:rsid w:val="00461804"/>
    <w:rsid w:val="0046181B"/>
    <w:rsid w:val="004643F7"/>
    <w:rsid w:val="00466810"/>
    <w:rsid w:val="0047480F"/>
    <w:rsid w:val="0047706A"/>
    <w:rsid w:val="00481329"/>
    <w:rsid w:val="004816B5"/>
    <w:rsid w:val="00483DD2"/>
    <w:rsid w:val="00494E6F"/>
    <w:rsid w:val="004A1B4D"/>
    <w:rsid w:val="004A58DD"/>
    <w:rsid w:val="004A6119"/>
    <w:rsid w:val="004B47DC"/>
    <w:rsid w:val="004E3DF6"/>
    <w:rsid w:val="004E75B3"/>
    <w:rsid w:val="004F04BA"/>
    <w:rsid w:val="004F0EFF"/>
    <w:rsid w:val="0050093F"/>
    <w:rsid w:val="00514788"/>
    <w:rsid w:val="0054371B"/>
    <w:rsid w:val="0056615E"/>
    <w:rsid w:val="005666F2"/>
    <w:rsid w:val="0057515F"/>
    <w:rsid w:val="0058227B"/>
    <w:rsid w:val="005B2DDF"/>
    <w:rsid w:val="005B4AE7"/>
    <w:rsid w:val="005B53B0"/>
    <w:rsid w:val="005C16D8"/>
    <w:rsid w:val="005C7728"/>
    <w:rsid w:val="005D1FA1"/>
    <w:rsid w:val="005D4207"/>
    <w:rsid w:val="005D4525"/>
    <w:rsid w:val="005D45B3"/>
    <w:rsid w:val="005D57CD"/>
    <w:rsid w:val="005E3FC1"/>
    <w:rsid w:val="005F0DA1"/>
    <w:rsid w:val="005F1D40"/>
    <w:rsid w:val="005F6005"/>
    <w:rsid w:val="00601B3F"/>
    <w:rsid w:val="006064AB"/>
    <w:rsid w:val="0061645A"/>
    <w:rsid w:val="00621BD2"/>
    <w:rsid w:val="00622BB5"/>
    <w:rsid w:val="00633491"/>
    <w:rsid w:val="00652D74"/>
    <w:rsid w:val="00655345"/>
    <w:rsid w:val="0065683E"/>
    <w:rsid w:val="006575CB"/>
    <w:rsid w:val="00672536"/>
    <w:rsid w:val="00681EDC"/>
    <w:rsid w:val="00683D66"/>
    <w:rsid w:val="0068649F"/>
    <w:rsid w:val="00687189"/>
    <w:rsid w:val="00697CCC"/>
    <w:rsid w:val="006B13B7"/>
    <w:rsid w:val="006B2942"/>
    <w:rsid w:val="006B3994"/>
    <w:rsid w:val="006C0E45"/>
    <w:rsid w:val="006D4829"/>
    <w:rsid w:val="006D7F90"/>
    <w:rsid w:val="006E18EC"/>
    <w:rsid w:val="006F3B38"/>
    <w:rsid w:val="0070048F"/>
    <w:rsid w:val="007137A4"/>
    <w:rsid w:val="00722A36"/>
    <w:rsid w:val="0074778B"/>
    <w:rsid w:val="0077225E"/>
    <w:rsid w:val="007857F7"/>
    <w:rsid w:val="00793F48"/>
    <w:rsid w:val="007B35B2"/>
    <w:rsid w:val="007D1FFF"/>
    <w:rsid w:val="007D42A0"/>
    <w:rsid w:val="007E685C"/>
    <w:rsid w:val="007F6108"/>
    <w:rsid w:val="007F7097"/>
    <w:rsid w:val="00806678"/>
    <w:rsid w:val="008067A6"/>
    <w:rsid w:val="008140CC"/>
    <w:rsid w:val="00815FD1"/>
    <w:rsid w:val="008251B3"/>
    <w:rsid w:val="00834308"/>
    <w:rsid w:val="00844F1D"/>
    <w:rsid w:val="0084749F"/>
    <w:rsid w:val="00857228"/>
    <w:rsid w:val="00857616"/>
    <w:rsid w:val="00864202"/>
    <w:rsid w:val="008771F6"/>
    <w:rsid w:val="008A08AA"/>
    <w:rsid w:val="008B5443"/>
    <w:rsid w:val="008B7A1E"/>
    <w:rsid w:val="008C7EEB"/>
    <w:rsid w:val="008D0DEF"/>
    <w:rsid w:val="008D2256"/>
    <w:rsid w:val="008D5E3D"/>
    <w:rsid w:val="008D78DA"/>
    <w:rsid w:val="008E09D4"/>
    <w:rsid w:val="008F7133"/>
    <w:rsid w:val="00905BC6"/>
    <w:rsid w:val="0090737A"/>
    <w:rsid w:val="0094786F"/>
    <w:rsid w:val="0096108C"/>
    <w:rsid w:val="00963BA0"/>
    <w:rsid w:val="00967764"/>
    <w:rsid w:val="009810EE"/>
    <w:rsid w:val="009837DB"/>
    <w:rsid w:val="00984CC9"/>
    <w:rsid w:val="00990E51"/>
    <w:rsid w:val="0099233F"/>
    <w:rsid w:val="00996B69"/>
    <w:rsid w:val="009A1A5C"/>
    <w:rsid w:val="009B54A0"/>
    <w:rsid w:val="009C6405"/>
    <w:rsid w:val="009F6B2C"/>
    <w:rsid w:val="00A30799"/>
    <w:rsid w:val="00A476C1"/>
    <w:rsid w:val="00A57FE8"/>
    <w:rsid w:val="00A64ECE"/>
    <w:rsid w:val="00A66185"/>
    <w:rsid w:val="00A71CAD"/>
    <w:rsid w:val="00A731A2"/>
    <w:rsid w:val="00A827B0"/>
    <w:rsid w:val="00A827C1"/>
    <w:rsid w:val="00A835DA"/>
    <w:rsid w:val="00A92AFF"/>
    <w:rsid w:val="00A93F40"/>
    <w:rsid w:val="00A96F93"/>
    <w:rsid w:val="00AB1F46"/>
    <w:rsid w:val="00AB65FF"/>
    <w:rsid w:val="00AD122F"/>
    <w:rsid w:val="00AD1D2B"/>
    <w:rsid w:val="00AD39DA"/>
    <w:rsid w:val="00AD5DFE"/>
    <w:rsid w:val="00AE5772"/>
    <w:rsid w:val="00AF22AD"/>
    <w:rsid w:val="00AF5107"/>
    <w:rsid w:val="00B06264"/>
    <w:rsid w:val="00B07C8F"/>
    <w:rsid w:val="00B24875"/>
    <w:rsid w:val="00B275D4"/>
    <w:rsid w:val="00B437C8"/>
    <w:rsid w:val="00B75051"/>
    <w:rsid w:val="00B77CC5"/>
    <w:rsid w:val="00B859DE"/>
    <w:rsid w:val="00BC3C7C"/>
    <w:rsid w:val="00BD0E59"/>
    <w:rsid w:val="00BE0288"/>
    <w:rsid w:val="00BE3444"/>
    <w:rsid w:val="00BE78BA"/>
    <w:rsid w:val="00C05A8E"/>
    <w:rsid w:val="00C12D2F"/>
    <w:rsid w:val="00C1732D"/>
    <w:rsid w:val="00C277A8"/>
    <w:rsid w:val="00C309AE"/>
    <w:rsid w:val="00C31BF2"/>
    <w:rsid w:val="00C365CE"/>
    <w:rsid w:val="00C406B9"/>
    <w:rsid w:val="00C417EB"/>
    <w:rsid w:val="00C528AE"/>
    <w:rsid w:val="00C70477"/>
    <w:rsid w:val="00C869C6"/>
    <w:rsid w:val="00C87E0E"/>
    <w:rsid w:val="00C90830"/>
    <w:rsid w:val="00CA5D23"/>
    <w:rsid w:val="00CE0FEE"/>
    <w:rsid w:val="00CE34FA"/>
    <w:rsid w:val="00CE45B0"/>
    <w:rsid w:val="00CF1393"/>
    <w:rsid w:val="00CF4F3A"/>
    <w:rsid w:val="00D0014D"/>
    <w:rsid w:val="00D22819"/>
    <w:rsid w:val="00D27D54"/>
    <w:rsid w:val="00D33929"/>
    <w:rsid w:val="00D511F0"/>
    <w:rsid w:val="00D5397E"/>
    <w:rsid w:val="00D54EE5"/>
    <w:rsid w:val="00D63F82"/>
    <w:rsid w:val="00D640FC"/>
    <w:rsid w:val="00D6546D"/>
    <w:rsid w:val="00D70F7D"/>
    <w:rsid w:val="00D761F7"/>
    <w:rsid w:val="00D91FF4"/>
    <w:rsid w:val="00D92929"/>
    <w:rsid w:val="00D93C2E"/>
    <w:rsid w:val="00D970A5"/>
    <w:rsid w:val="00DB4967"/>
    <w:rsid w:val="00DB580A"/>
    <w:rsid w:val="00DC1A1C"/>
    <w:rsid w:val="00DC22CF"/>
    <w:rsid w:val="00DD6DD9"/>
    <w:rsid w:val="00DE50CB"/>
    <w:rsid w:val="00E00669"/>
    <w:rsid w:val="00E206AE"/>
    <w:rsid w:val="00E20F02"/>
    <w:rsid w:val="00E229C1"/>
    <w:rsid w:val="00E23397"/>
    <w:rsid w:val="00E32CD7"/>
    <w:rsid w:val="00E37DF5"/>
    <w:rsid w:val="00E44EE1"/>
    <w:rsid w:val="00E52189"/>
    <w:rsid w:val="00E5241D"/>
    <w:rsid w:val="00E55EE8"/>
    <w:rsid w:val="00E5680C"/>
    <w:rsid w:val="00E61A16"/>
    <w:rsid w:val="00E652FC"/>
    <w:rsid w:val="00E7358D"/>
    <w:rsid w:val="00E76267"/>
    <w:rsid w:val="00EA535B"/>
    <w:rsid w:val="00EC579D"/>
    <w:rsid w:val="00ED5BDC"/>
    <w:rsid w:val="00ED7DAC"/>
    <w:rsid w:val="00EE0D56"/>
    <w:rsid w:val="00EE631A"/>
    <w:rsid w:val="00EF68C0"/>
    <w:rsid w:val="00F067A6"/>
    <w:rsid w:val="00F20B25"/>
    <w:rsid w:val="00F212F3"/>
    <w:rsid w:val="00F22FB5"/>
    <w:rsid w:val="00F278C3"/>
    <w:rsid w:val="00F3470C"/>
    <w:rsid w:val="00F70C03"/>
    <w:rsid w:val="00F819F9"/>
    <w:rsid w:val="00F9084A"/>
    <w:rsid w:val="00FB6E40"/>
    <w:rsid w:val="00FD1CCB"/>
    <w:rsid w:val="00FD5BF8"/>
    <w:rsid w:val="00FE2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0C486F5"/>
  <w15:docId w15:val="{C67ABDE6-9A0B-4112-A1D8-FE33009937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D1FA1"/>
    <w:pPr>
      <w:spacing w:before="200" w:after="200"/>
    </w:pPr>
  </w:style>
  <w:style w:type="paragraph" w:styleId="Heading1">
    <w:name w:val="heading 1"/>
    <w:next w:val="Normal"/>
    <w:link w:val="Heading1Char"/>
    <w:uiPriority w:val="9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before="0"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1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85761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57616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semiHidden/>
    <w:qFormat/>
    <w:rsid w:val="00E00669"/>
    <w:pPr>
      <w:spacing w:before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E00669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06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6F8BC4-0E38-47E8-9A09-C85E346221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451</Words>
  <Characters>247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Council Meeting: Journal of Votes, 2/9/22</vt:lpstr>
    </vt:vector>
  </TitlesOfParts>
  <Manager/>
  <Company>Minnesota Council on Disability</Company>
  <LinksUpToDate>false</LinksUpToDate>
  <CharactersWithSpaces>2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Council Meeting: Journal of Votes, 10/12/22</dc:title>
  <dc:subject>Meeting motions and votes</dc:subject>
  <dc:creator>Chad Miller</dc:creator>
  <cp:keywords/>
  <dc:description/>
  <cp:lastModifiedBy>Hartwig, Shannon (MCD)</cp:lastModifiedBy>
  <cp:revision>3</cp:revision>
  <dcterms:created xsi:type="dcterms:W3CDTF">2023-01-06T18:38:00Z</dcterms:created>
  <dcterms:modified xsi:type="dcterms:W3CDTF">2023-01-06T19:23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</Properties>
</file>